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CD682" w14:textId="65594544" w:rsidR="004E6CA6" w:rsidRPr="007C1BCF" w:rsidRDefault="002950E5" w:rsidP="007C1BCF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iCs/>
          <w:color w:val="000000"/>
          <w:sz w:val="20"/>
          <w:szCs w:val="20"/>
        </w:rPr>
        <w:t>Schutzmasken Sonderangebot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BC53BD" w:rsidRPr="00170485" w14:paraId="093086A7" w14:textId="77777777" w:rsidTr="00BC53BD">
        <w:tc>
          <w:tcPr>
            <w:tcW w:w="3114" w:type="dxa"/>
            <w:shd w:val="clear" w:color="auto" w:fill="BDD6EE" w:themeFill="accent1" w:themeFillTint="66"/>
          </w:tcPr>
          <w:p w14:paraId="549DFF95" w14:textId="04AC23A1" w:rsidR="00BC53BD" w:rsidRPr="00170485" w:rsidRDefault="007869B7" w:rsidP="00F53A58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Anzahl Zeichen</w:t>
            </w:r>
          </w:p>
        </w:tc>
        <w:tc>
          <w:tcPr>
            <w:tcW w:w="11198" w:type="dxa"/>
            <w:shd w:val="clear" w:color="auto" w:fill="BDD6EE" w:themeFill="accent1" w:themeFillTint="66"/>
          </w:tcPr>
          <w:p w14:paraId="4C62E679" w14:textId="77777777" w:rsidR="00BC53BD" w:rsidRPr="00170485" w:rsidRDefault="00BC53BD" w:rsidP="00F53A58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53229F" w:rsidRPr="00022423" w14:paraId="185E5CCC" w14:textId="77777777" w:rsidTr="00BC53BD">
        <w:tc>
          <w:tcPr>
            <w:tcW w:w="3114" w:type="dxa"/>
          </w:tcPr>
          <w:p w14:paraId="25AA6E37" w14:textId="5ADF84F8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1652FAA4" w14:textId="77777777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</w:p>
        </w:tc>
        <w:tc>
          <w:tcPr>
            <w:tcW w:w="11198" w:type="dxa"/>
          </w:tcPr>
          <w:p w14:paraId="72E654FC" w14:textId="31DAD5D5" w:rsidR="002950E5" w:rsidRPr="00AC5651" w:rsidRDefault="007869B7" w:rsidP="002950E5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2950E5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alarm </w:t>
            </w:r>
            <w:r w:rsidR="002C53E6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–</w:t>
            </w:r>
            <w:r w:rsidR="002950E5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 jetzt </w:t>
            </w:r>
            <w:r w:rsidR="004C548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Tiefstpreise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 bei Lyreco</w:t>
            </w:r>
          </w:p>
          <w:p w14:paraId="5B9B7036" w14:textId="36B47DF4" w:rsidR="001E58C1" w:rsidRPr="001E58C1" w:rsidRDefault="001E58C1" w:rsidP="001E58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 xml:space="preserve">Profitieren Sie jetzt von Tiefstpreisen in unserem exklusiven Abverkauf. Masken, so viel Sie brauchen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heute </w:t>
            </w: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>bestellt, morgen ausgepackt! Nur solange der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. Schützen Sie sich, Ihre Mitarbeiter und Kunden. Sofort zugreifen!</w:t>
            </w:r>
          </w:p>
          <w:p w14:paraId="51828CBF" w14:textId="009E33BD" w:rsidR="001E58C1" w:rsidRPr="0053229F" w:rsidRDefault="001E58C1" w:rsidP="002950E5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</w:p>
        </w:tc>
      </w:tr>
      <w:tr w:rsidR="0053229F" w:rsidRPr="00472616" w14:paraId="4B5CF10F" w14:textId="77777777" w:rsidTr="00BC53BD">
        <w:tc>
          <w:tcPr>
            <w:tcW w:w="3114" w:type="dxa"/>
          </w:tcPr>
          <w:p w14:paraId="771AB6AD" w14:textId="4438EC8E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  <w:r w:rsidR="007869B7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4683DA5D" w14:textId="56D7DA34" w:rsidR="00420F55" w:rsidRPr="007C1BCF" w:rsidRDefault="007869B7" w:rsidP="0053229F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</w:rPr>
              <w:br/>
            </w:r>
            <w:r w:rsidR="002950E5" w:rsidRPr="00AC5651">
              <w:rPr>
                <w:rFonts w:ascii="Arial" w:hAnsi="Arial" w:cs="Arial"/>
                <w:b/>
                <w:bCs/>
                <w:sz w:val="16"/>
                <w:szCs w:val="20"/>
              </w:rPr>
              <w:t>Maskenalarm</w:t>
            </w:r>
            <w:r w:rsidR="002950E5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2950E5">
              <w:rPr>
                <w:rFonts w:ascii="Arial" w:hAnsi="Arial" w:cs="Arial"/>
                <w:sz w:val="16"/>
                <w:szCs w:val="20"/>
              </w:rPr>
              <w:br/>
            </w:r>
            <w:r w:rsidR="001E58C1">
              <w:rPr>
                <w:rFonts w:ascii="Arial" w:hAnsi="Arial" w:cs="Arial"/>
                <w:sz w:val="16"/>
                <w:szCs w:val="20"/>
                <w:lang w:val="de-CH"/>
              </w:rPr>
              <w:t>Tiefstpreise auf Masken – jetzt bei Lyreco</w:t>
            </w:r>
            <w:r w:rsidR="002950E5">
              <w:rPr>
                <w:rFonts w:ascii="Arial" w:hAnsi="Arial" w:cs="Arial"/>
                <w:sz w:val="16"/>
                <w:szCs w:val="20"/>
                <w:lang w:val="de-CH"/>
              </w:rPr>
              <w:t>. Nu</w:t>
            </w:r>
            <w:r w:rsidR="002950E5"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r solange </w:t>
            </w:r>
            <w:r w:rsidR="004C5489">
              <w:rPr>
                <w:rFonts w:ascii="Arial" w:hAnsi="Arial" w:cs="Arial"/>
                <w:sz w:val="16"/>
                <w:szCs w:val="20"/>
                <w:lang w:val="de-CH"/>
              </w:rPr>
              <w:t>Vorrat</w:t>
            </w:r>
            <w:r w:rsidR="001E58C1">
              <w:rPr>
                <w:rFonts w:ascii="Arial" w:hAnsi="Arial" w:cs="Arial"/>
                <w:sz w:val="16"/>
                <w:szCs w:val="20"/>
                <w:lang w:val="de-CH"/>
              </w:rPr>
              <w:t>. Greifen Sie zu!</w:t>
            </w:r>
          </w:p>
        </w:tc>
      </w:tr>
      <w:tr w:rsidR="0053229F" w:rsidRPr="00170485" w14:paraId="2DE47D4C" w14:textId="77777777" w:rsidTr="00BC53BD">
        <w:tc>
          <w:tcPr>
            <w:tcW w:w="3114" w:type="dxa"/>
          </w:tcPr>
          <w:p w14:paraId="4798AD08" w14:textId="37799012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58B0249C" w14:textId="334A1729" w:rsidR="001E58C1" w:rsidRPr="00AC5651" w:rsidRDefault="007869B7" w:rsidP="001E58C1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1E58C1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alarm 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–</w:t>
            </w:r>
            <w:r w:rsidR="001E58C1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 jetzt 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Tiefstpreise </w:t>
            </w:r>
          </w:p>
          <w:p w14:paraId="78794CEF" w14:textId="77777777" w:rsidR="001E58C1" w:rsidRPr="001E58C1" w:rsidRDefault="001E58C1" w:rsidP="001E58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 xml:space="preserve">Profitieren Sie jetzt von Tiefstpreisen in unserem exklusiven Abverkauf. Masken, so viel Sie brauchen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heute </w:t>
            </w: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>bestellt, morgen ausgepackt! Nur solange der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. Schützen Sie sich, Ihre Mitarbeiter und Kunden. Sofort zugreifen!</w:t>
            </w:r>
          </w:p>
          <w:p w14:paraId="076AF924" w14:textId="216271B0" w:rsidR="00EA237D" w:rsidRPr="007C1BCF" w:rsidRDefault="00EA237D" w:rsidP="004C5489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</w:p>
        </w:tc>
      </w:tr>
      <w:tr w:rsidR="0053229F" w:rsidRPr="00022423" w14:paraId="17BC92C5" w14:textId="77777777" w:rsidTr="00BC53BD">
        <w:tc>
          <w:tcPr>
            <w:tcW w:w="3114" w:type="dxa"/>
          </w:tcPr>
          <w:p w14:paraId="31A78E53" w14:textId="01F143DF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p w14:paraId="040BC519" w14:textId="77777777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703FBFFA" w14:textId="5FC2C2D1" w:rsidR="001E58C1" w:rsidRPr="00AC5651" w:rsidRDefault="007869B7" w:rsidP="001E58C1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1E58C1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Maskenalarm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: Jetzt Tiefstpreise</w:t>
            </w:r>
          </w:p>
          <w:p w14:paraId="3749728E" w14:textId="4DB84393" w:rsidR="0053229F" w:rsidRPr="00AC5651" w:rsidRDefault="004C5489" w:rsidP="0053229F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Jetzt bei Lyreco. Nur solange Vorrat</w:t>
            </w:r>
            <w:r w:rsidR="0003529E"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</w:p>
        </w:tc>
      </w:tr>
      <w:tr w:rsidR="0053229F" w:rsidRPr="00022423" w14:paraId="62EE72E2" w14:textId="77777777" w:rsidTr="00BC53BD">
        <w:tc>
          <w:tcPr>
            <w:tcW w:w="3114" w:type="dxa"/>
          </w:tcPr>
          <w:p w14:paraId="0A1507BF" w14:textId="1B4A5C1E" w:rsidR="0053229F" w:rsidRPr="00170485" w:rsidRDefault="007869B7" w:rsidP="0053229F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r w:rsidR="0053229F" w:rsidRPr="00170485">
              <w:rPr>
                <w:rFonts w:ascii="Arial" w:hAnsi="Arial" w:cs="Arial"/>
                <w:sz w:val="16"/>
                <w:szCs w:val="20"/>
              </w:rPr>
              <w:t>Titel:   38 Zeichen</w:t>
            </w:r>
          </w:p>
          <w:p w14:paraId="63D6D099" w14:textId="2466EACC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90 Zeichen</w:t>
            </w:r>
          </w:p>
          <w:p w14:paraId="430D6FD9" w14:textId="77777777" w:rsidR="0053229F" w:rsidRPr="00170485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2A08321A" w14:textId="3C673E03" w:rsidR="004C5489" w:rsidRPr="00AC5651" w:rsidRDefault="007869B7" w:rsidP="004C5489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4C5489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Maskenalarm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: Jetzt T</w:t>
            </w:r>
            <w:r w:rsidR="004C548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iefstpreise</w:t>
            </w:r>
          </w:p>
          <w:p w14:paraId="1817C508" w14:textId="401A7AFF" w:rsidR="0053229F" w:rsidRPr="00AC5651" w:rsidRDefault="0003529E" w:rsidP="0053229F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Tiefstpreise auf Masken – jetzt bei Lyreco. Nu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r solange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Vorrat. Greifen Sie zu!</w:t>
            </w:r>
          </w:p>
        </w:tc>
      </w:tr>
      <w:tr w:rsidR="0053229F" w:rsidRPr="00170485" w14:paraId="49FD546C" w14:textId="77777777" w:rsidTr="00BC53BD">
        <w:tc>
          <w:tcPr>
            <w:tcW w:w="3114" w:type="dxa"/>
          </w:tcPr>
          <w:p w14:paraId="70BA4408" w14:textId="44EB64AB" w:rsidR="0053229F" w:rsidRPr="00170485" w:rsidRDefault="007869B7" w:rsidP="0053229F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53229F"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 w:rsidR="0053229F"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</w:p>
        </w:tc>
        <w:tc>
          <w:tcPr>
            <w:tcW w:w="11198" w:type="dxa"/>
          </w:tcPr>
          <w:p w14:paraId="1776C9AB" w14:textId="4DB8C1F0" w:rsidR="004C5489" w:rsidRPr="00AC5651" w:rsidRDefault="007869B7" w:rsidP="004C5489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4C5489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alarm </w:t>
            </w:r>
            <w:r w:rsidR="004C548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–</w:t>
            </w:r>
            <w:r w:rsidR="004C5489" w:rsidRPr="00AC565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 jetzt </w:t>
            </w:r>
            <w:r w:rsidR="004C548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Tiefstpreise</w:t>
            </w:r>
            <w:r w:rsidR="001E58C1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 bei Lyreco</w:t>
            </w:r>
          </w:p>
          <w:p w14:paraId="7F7A1DCF" w14:textId="77777777" w:rsidR="001E58C1" w:rsidRPr="001E58C1" w:rsidRDefault="001E58C1" w:rsidP="001E58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 xml:space="preserve">Profitieren Sie jetzt von Tiefstpreisen in unserem exklusiven Abverkauf. Masken, so viel Sie brauchen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heute </w:t>
            </w:r>
            <w:r w:rsidRPr="001E58C1">
              <w:rPr>
                <w:rFonts w:ascii="Arial" w:hAnsi="Arial" w:cs="Arial"/>
                <w:sz w:val="16"/>
                <w:szCs w:val="20"/>
                <w:lang w:val="de-CH"/>
              </w:rPr>
              <w:t>bestellt, morgen ausgepackt! Nur solange der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. Schützen Sie sich, Ihre Mitarbeiter und Kunden. Sofort zugreifen!</w:t>
            </w:r>
          </w:p>
          <w:p w14:paraId="34D0D161" w14:textId="2DE32E76" w:rsidR="0053229F" w:rsidRPr="007C1BCF" w:rsidRDefault="0053229F" w:rsidP="0053229F">
            <w:pPr>
              <w:rPr>
                <w:rFonts w:ascii="Arial" w:hAnsi="Arial" w:cs="Arial"/>
                <w:sz w:val="16"/>
                <w:szCs w:val="20"/>
              </w:rPr>
            </w:pPr>
          </w:p>
        </w:tc>
      </w:tr>
    </w:tbl>
    <w:p w14:paraId="169C9970" w14:textId="77777777" w:rsidR="00F24BC1" w:rsidRDefault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10B72E3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5E7597C0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04B866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4C70F018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23B7A329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sectPr w:rsidR="00420F55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3529E"/>
    <w:rsid w:val="00055E7D"/>
    <w:rsid w:val="00071855"/>
    <w:rsid w:val="00077828"/>
    <w:rsid w:val="00086496"/>
    <w:rsid w:val="000935B1"/>
    <w:rsid w:val="000B0712"/>
    <w:rsid w:val="000B66D7"/>
    <w:rsid w:val="000C11EA"/>
    <w:rsid w:val="000C4B01"/>
    <w:rsid w:val="000C4FA1"/>
    <w:rsid w:val="000F053F"/>
    <w:rsid w:val="00103552"/>
    <w:rsid w:val="0010784F"/>
    <w:rsid w:val="00113510"/>
    <w:rsid w:val="0012040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E58C1"/>
    <w:rsid w:val="001F1C31"/>
    <w:rsid w:val="00221890"/>
    <w:rsid w:val="00237156"/>
    <w:rsid w:val="00244F19"/>
    <w:rsid w:val="00266FC8"/>
    <w:rsid w:val="00272D77"/>
    <w:rsid w:val="002950E5"/>
    <w:rsid w:val="00295E1A"/>
    <w:rsid w:val="002A665A"/>
    <w:rsid w:val="002B1F59"/>
    <w:rsid w:val="002C31D6"/>
    <w:rsid w:val="002C53E6"/>
    <w:rsid w:val="002D3A41"/>
    <w:rsid w:val="00305A7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5489"/>
    <w:rsid w:val="004C749C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57E4C"/>
    <w:rsid w:val="00672426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869B7"/>
    <w:rsid w:val="007A54CD"/>
    <w:rsid w:val="007C1BCF"/>
    <w:rsid w:val="007C239E"/>
    <w:rsid w:val="007C7FAE"/>
    <w:rsid w:val="007D52C8"/>
    <w:rsid w:val="007E793D"/>
    <w:rsid w:val="00807EAB"/>
    <w:rsid w:val="00826A8B"/>
    <w:rsid w:val="00856210"/>
    <w:rsid w:val="0086088A"/>
    <w:rsid w:val="008610E5"/>
    <w:rsid w:val="00864638"/>
    <w:rsid w:val="0087281A"/>
    <w:rsid w:val="00875DB3"/>
    <w:rsid w:val="008817D2"/>
    <w:rsid w:val="00890BA9"/>
    <w:rsid w:val="008C2B26"/>
    <w:rsid w:val="008C4280"/>
    <w:rsid w:val="008D2109"/>
    <w:rsid w:val="008D5C8E"/>
    <w:rsid w:val="008D7BFD"/>
    <w:rsid w:val="008F0F23"/>
    <w:rsid w:val="008F4B38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B6D0C"/>
    <w:rsid w:val="009B7158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03654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B1654"/>
    <w:rsid w:val="00BC3180"/>
    <w:rsid w:val="00BC53BD"/>
    <w:rsid w:val="00BF0CCD"/>
    <w:rsid w:val="00C00FBE"/>
    <w:rsid w:val="00C139E2"/>
    <w:rsid w:val="00C14489"/>
    <w:rsid w:val="00C1739F"/>
    <w:rsid w:val="00C2332F"/>
    <w:rsid w:val="00C33150"/>
    <w:rsid w:val="00C456AE"/>
    <w:rsid w:val="00C5700B"/>
    <w:rsid w:val="00C70851"/>
    <w:rsid w:val="00C774DB"/>
    <w:rsid w:val="00C863A5"/>
    <w:rsid w:val="00CB02E7"/>
    <w:rsid w:val="00CC5297"/>
    <w:rsid w:val="00CF299D"/>
    <w:rsid w:val="00CF7B17"/>
    <w:rsid w:val="00D05579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92A59"/>
    <w:rsid w:val="00D94DB3"/>
    <w:rsid w:val="00D9640F"/>
    <w:rsid w:val="00DA0F3D"/>
    <w:rsid w:val="00E00CEF"/>
    <w:rsid w:val="00E12A6C"/>
    <w:rsid w:val="00E17BC6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2423D"/>
    <w:rsid w:val="00F24BC1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24474</_dlc_DocId>
    <_dlc_DocIdUrl xmlns="8b212568-f5e9-4a45-b100-1db23a6bf018">
      <Url>https://adresultch.sharepoint.com/sites/Connects/_layouts/15/DocIdRedir.aspx?ID=TXUF7UVWVJTD-1945479009-24474</Url>
      <Description>TXUF7UVWVJTD-1945479009-24474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8" ma:contentTypeDescription="Create a new document." ma:contentTypeScope="" ma:versionID="aba9b376d271ede4352334e550e52bca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c4483e354b052aa75fcfb8476d8dc74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38F15-FCF0-40B6-A7EE-5703CB226D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9319EA-D16A-4F67-93BF-D2A9C1EB2DD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204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8</cp:revision>
  <cp:lastPrinted>2020-01-31T14:01:00Z</cp:lastPrinted>
  <dcterms:created xsi:type="dcterms:W3CDTF">2020-06-08T14:05:00Z</dcterms:created>
  <dcterms:modified xsi:type="dcterms:W3CDTF">2020-06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